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dedf62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dedf62a-24f3-11f0-94e8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6:5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MY4DQQyy7gP8/5f8gAM2lybNSXaRWWW1kwJ5AOMZfSzOV/03M6Dkj7/Nz3yu//43goQhKf+QzRZvigKl/Gwu8FyhQV3fDZ7RzBtv8PRQCM5c8BdJ3+tA364obL+gHlqeF9UDMaA/uMWLEFM8+uzWeIlntOGjiSvUWt+nO0yeW6Swaz1cUqRluKT29SmnVBtu9uc1gzFdMqau2eOBT3ckr7j2i4+LN1SqXOPZJckEv078p6C94g/a57PPWFcHltjXF/LcuSzkgf8yiNjGCJXc57NqlVA3OtCjrCmFtVXWfpnUBTYBEzUH+Zxcbp/0vZ8fbo2Ouc6Qg/kWvFIo8GL+ZgDnCX8394M+ZfLkfoDoUccc8Yekanb7eRn/oXh8EuHgfvC1991fgQNvC++1oaI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am in Burlington Vermont and I cannot open Ajer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dedf62a-24f3-11f0-94e8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6:5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2dedf62a-24f3-11f0-94e8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2dedf62a-24f3-11f0-94e8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dedf62a</dc:title>
  <dc:creator/>
  <cp:keywords/>
  <dcterms:created xsi:type="dcterms:W3CDTF">2026-05-08T03:16:52Z</dcterms:created>
  <dcterms:modified xsi:type="dcterms:W3CDTF">2026-05-08T03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